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88595D" w14:textId="5B499FB6" w:rsidR="00C409D7" w:rsidRDefault="00990D8A" w:rsidP="00681853">
      <w:pPr>
        <w:pStyle w:val="Title"/>
        <w:jc w:val="center"/>
      </w:pPr>
      <w:r>
        <w:t>Innovator Questions</w:t>
      </w:r>
    </w:p>
    <w:p w14:paraId="3280F4B7" w14:textId="77777777" w:rsidR="0027405F" w:rsidRPr="0027405F" w:rsidRDefault="0027405F" w:rsidP="0027405F">
      <w:bookmarkStart w:id="0" w:name="_GoBack"/>
      <w:bookmarkEnd w:id="0"/>
    </w:p>
    <w:p w14:paraId="7AA1DFAB" w14:textId="6172B0B5" w:rsidR="00990D8A" w:rsidRDefault="00990D8A" w:rsidP="00990D8A">
      <w:pPr>
        <w:pStyle w:val="ListParagraph"/>
        <w:numPr>
          <w:ilvl w:val="0"/>
          <w:numId w:val="1"/>
        </w:numPr>
      </w:pPr>
      <w:r>
        <w:t>What is the name of your innovator?</w:t>
      </w:r>
    </w:p>
    <w:p w14:paraId="1DF595FA" w14:textId="15B1DA12" w:rsidR="00990D8A" w:rsidRDefault="00990D8A" w:rsidP="00990D8A"/>
    <w:p w14:paraId="63079671" w14:textId="0E042E0F" w:rsidR="00990D8A" w:rsidRDefault="00990D8A" w:rsidP="00990D8A">
      <w:pPr>
        <w:pStyle w:val="ListParagraph"/>
        <w:numPr>
          <w:ilvl w:val="0"/>
          <w:numId w:val="1"/>
        </w:numPr>
      </w:pPr>
      <w:r>
        <w:t>Where is he/she from or what is their connection to Iowa?</w:t>
      </w:r>
    </w:p>
    <w:p w14:paraId="5167BA75" w14:textId="6BD91E13" w:rsidR="00990D8A" w:rsidRDefault="00990D8A" w:rsidP="00990D8A"/>
    <w:p w14:paraId="0363A1E3" w14:textId="77777777" w:rsidR="00990D8A" w:rsidRDefault="00990D8A" w:rsidP="00990D8A"/>
    <w:p w14:paraId="51F98110" w14:textId="77777777" w:rsidR="00990D8A" w:rsidRDefault="00990D8A" w:rsidP="00990D8A"/>
    <w:p w14:paraId="4C76226B" w14:textId="7595D9A5" w:rsidR="00990D8A" w:rsidRDefault="00990D8A" w:rsidP="00990D8A">
      <w:pPr>
        <w:pStyle w:val="ListParagraph"/>
        <w:numPr>
          <w:ilvl w:val="0"/>
          <w:numId w:val="1"/>
        </w:numPr>
      </w:pPr>
      <w:r>
        <w:t>When did he/she live?</w:t>
      </w:r>
    </w:p>
    <w:p w14:paraId="505C96C5" w14:textId="77777777" w:rsidR="00990D8A" w:rsidRDefault="00990D8A" w:rsidP="00990D8A"/>
    <w:p w14:paraId="149B80E0" w14:textId="2CABCB12" w:rsidR="00990D8A" w:rsidRDefault="00990D8A" w:rsidP="00990D8A"/>
    <w:p w14:paraId="559A4622" w14:textId="6151AE68" w:rsidR="00990D8A" w:rsidRDefault="00990D8A" w:rsidP="00990D8A">
      <w:pPr>
        <w:pStyle w:val="ListParagraph"/>
        <w:numPr>
          <w:ilvl w:val="0"/>
          <w:numId w:val="1"/>
        </w:numPr>
      </w:pPr>
      <w:r>
        <w:t>What was his/her education? What did he/she study?</w:t>
      </w:r>
    </w:p>
    <w:p w14:paraId="23C25129" w14:textId="204632FF" w:rsidR="00990D8A" w:rsidRDefault="00990D8A" w:rsidP="00990D8A"/>
    <w:p w14:paraId="401F1696" w14:textId="77777777" w:rsidR="00990D8A" w:rsidRDefault="00990D8A" w:rsidP="00990D8A"/>
    <w:p w14:paraId="597155C6" w14:textId="6BF478E6" w:rsidR="00990D8A" w:rsidRDefault="00990D8A" w:rsidP="00990D8A"/>
    <w:p w14:paraId="1CCF05F2" w14:textId="20495530" w:rsidR="00990D8A" w:rsidRDefault="00990D8A" w:rsidP="00990D8A">
      <w:pPr>
        <w:pStyle w:val="ListParagraph"/>
        <w:numPr>
          <w:ilvl w:val="0"/>
          <w:numId w:val="1"/>
        </w:numPr>
      </w:pPr>
      <w:r>
        <w:t>What did he/she do to help agriculture? What are they famous for?</w:t>
      </w:r>
    </w:p>
    <w:p w14:paraId="360D1DC3" w14:textId="03B249F1" w:rsidR="00990D8A" w:rsidRDefault="00990D8A" w:rsidP="00990D8A"/>
    <w:p w14:paraId="69CB6708" w14:textId="77777777" w:rsidR="00990D8A" w:rsidRDefault="00990D8A" w:rsidP="00990D8A"/>
    <w:p w14:paraId="796E7847" w14:textId="1E092E36" w:rsidR="00990D8A" w:rsidRDefault="00990D8A" w:rsidP="00990D8A"/>
    <w:p w14:paraId="613E8F2E" w14:textId="5786B052" w:rsidR="00990D8A" w:rsidRDefault="00990D8A" w:rsidP="00990D8A">
      <w:pPr>
        <w:pStyle w:val="ListParagraph"/>
        <w:numPr>
          <w:ilvl w:val="0"/>
          <w:numId w:val="1"/>
        </w:numPr>
      </w:pPr>
      <w:r>
        <w:t>Are there any additional interesting facts about your innovator? What are they?</w:t>
      </w:r>
    </w:p>
    <w:p w14:paraId="65272828" w14:textId="63FE4112" w:rsidR="00990D8A" w:rsidRDefault="00990D8A" w:rsidP="00990D8A"/>
    <w:p w14:paraId="2C132E06" w14:textId="76D977E4" w:rsidR="00990D8A" w:rsidRDefault="00990D8A" w:rsidP="00990D8A"/>
    <w:p w14:paraId="0FD94C42" w14:textId="00EFE3D6" w:rsidR="00990D8A" w:rsidRPr="00990D8A" w:rsidRDefault="00990D8A" w:rsidP="00990D8A">
      <w:pPr>
        <w:pStyle w:val="ListParagraph"/>
        <w:numPr>
          <w:ilvl w:val="0"/>
          <w:numId w:val="1"/>
        </w:numPr>
      </w:pPr>
      <w:r>
        <w:t>Draw a picture of your innovator:</w:t>
      </w:r>
    </w:p>
    <w:sectPr w:rsidR="00990D8A" w:rsidRPr="00990D8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165336" w14:textId="77777777" w:rsidR="00990D8A" w:rsidRDefault="00990D8A" w:rsidP="00990D8A">
      <w:pPr>
        <w:spacing w:after="0" w:line="240" w:lineRule="auto"/>
      </w:pPr>
      <w:r>
        <w:separator/>
      </w:r>
    </w:p>
  </w:endnote>
  <w:endnote w:type="continuationSeparator" w:id="0">
    <w:p w14:paraId="1B242EAA" w14:textId="77777777" w:rsidR="00990D8A" w:rsidRDefault="00990D8A" w:rsidP="00990D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D60011" w14:textId="77777777" w:rsidR="00990D8A" w:rsidRDefault="00990D8A" w:rsidP="00990D8A">
      <w:pPr>
        <w:spacing w:after="0" w:line="240" w:lineRule="auto"/>
      </w:pPr>
      <w:r>
        <w:separator/>
      </w:r>
    </w:p>
  </w:footnote>
  <w:footnote w:type="continuationSeparator" w:id="0">
    <w:p w14:paraId="2D81821F" w14:textId="77777777" w:rsidR="00990D8A" w:rsidRDefault="00990D8A" w:rsidP="00990D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C87CDE" w14:textId="000E1C21" w:rsidR="00990D8A" w:rsidRDefault="00990D8A" w:rsidP="00681853">
    <w:pPr>
      <w:pStyle w:val="Header"/>
      <w:jc w:val="right"/>
    </w:pPr>
    <w:r>
      <w:t>Names: 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0E6092"/>
    <w:multiLevelType w:val="hybridMultilevel"/>
    <w:tmpl w:val="3C9EC2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NjE0MLWwsDQ0MDBR0lEKTi0uzszPAykwrAUA6mzvnywAAAA="/>
  </w:docVars>
  <w:rsids>
    <w:rsidRoot w:val="00D83B08"/>
    <w:rsid w:val="0027405F"/>
    <w:rsid w:val="00681853"/>
    <w:rsid w:val="00990D8A"/>
    <w:rsid w:val="00C409D7"/>
    <w:rsid w:val="00D83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93890A"/>
  <w15:chartTrackingRefBased/>
  <w15:docId w15:val="{42086BF3-48B1-40BE-B448-59FBF3369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90D8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0D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90D8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90D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D8A"/>
  </w:style>
  <w:style w:type="paragraph" w:styleId="Footer">
    <w:name w:val="footer"/>
    <w:basedOn w:val="Normal"/>
    <w:link w:val="FooterChar"/>
    <w:uiPriority w:val="99"/>
    <w:unhideWhenUsed/>
    <w:rsid w:val="00990D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D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7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en Cook</dc:creator>
  <cp:keywords/>
  <dc:description/>
  <cp:lastModifiedBy>Melissa Anderson</cp:lastModifiedBy>
  <cp:revision>4</cp:revision>
  <dcterms:created xsi:type="dcterms:W3CDTF">2020-02-17T20:34:00Z</dcterms:created>
  <dcterms:modified xsi:type="dcterms:W3CDTF">2020-03-24T14:35:00Z</dcterms:modified>
</cp:coreProperties>
</file>